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2057" w:rsidRDefault="00E92057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  <w:r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  <w:t>Ονοματεπώνυμο:______________________________</w:t>
      </w:r>
    </w:p>
    <w:p w:rsidR="00E92057" w:rsidRDefault="00E92057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</w:p>
    <w:p w:rsidR="00E92057" w:rsidRDefault="00E92057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  <w:r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  <w:t>Αριθμός Μητρώου: ____________________________</w:t>
      </w:r>
    </w:p>
    <w:p w:rsidR="00E92057" w:rsidRPr="00F60131" w:rsidRDefault="00E92057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</w:p>
    <w:p w:rsidR="00C43F2C" w:rsidRDefault="00C43F2C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  <w:r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  <w:t xml:space="preserve">Άσκηση </w:t>
      </w:r>
      <w:proofErr w:type="spellStart"/>
      <w:r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  <w:t>Νο</w:t>
      </w:r>
      <w:proofErr w:type="spellEnd"/>
      <w:r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  <w:t>:  _______</w:t>
      </w:r>
    </w:p>
    <w:p w:rsidR="00C43F2C" w:rsidRDefault="00C43F2C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</w:p>
    <w:p w:rsidR="00C43F2C" w:rsidRDefault="00C43F2C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  <w:r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  <w:t>Ημερομηνία Παράδοσης:</w:t>
      </w:r>
    </w:p>
    <w:p w:rsidR="00C43F2C" w:rsidRDefault="00C43F2C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</w:p>
    <w:p w:rsidR="008A4DF2" w:rsidRDefault="008A4DF2" w:rsidP="00760200">
      <w:pPr>
        <w:pBdr>
          <w:bottom w:val="dotted" w:sz="24" w:space="1" w:color="auto"/>
        </w:pBd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</w:p>
    <w:p w:rsidR="00C43F2C" w:rsidRDefault="00C43F2C" w:rsidP="00760200">
      <w:pPr>
        <w:spacing w:after="0" w:line="240" w:lineRule="auto"/>
        <w:rPr>
          <w:rFonts w:ascii="Book Antiqua" w:eastAsia="Times New Roman" w:hAnsi="Book Antiqua" w:cs="Arial"/>
          <w:b/>
          <w:i/>
          <w:sz w:val="24"/>
          <w:szCs w:val="24"/>
          <w:lang w:eastAsia="el-GR"/>
        </w:rPr>
      </w:pPr>
    </w:p>
    <w:p w:rsidR="00C43F2C" w:rsidRPr="00C43F2C" w:rsidRDefault="00C43F2C" w:rsidP="00C43F2C">
      <w:pPr>
        <w:spacing w:after="0" w:line="240" w:lineRule="auto"/>
        <w:jc w:val="center"/>
        <w:rPr>
          <w:rFonts w:ascii="Book Antiqua" w:eastAsia="Times New Roman" w:hAnsi="Book Antiqua" w:cs="Arial"/>
          <w:b/>
          <w:i/>
          <w:sz w:val="24"/>
          <w:szCs w:val="24"/>
          <w:u w:val="single"/>
          <w:lang w:eastAsia="el-GR"/>
        </w:rPr>
      </w:pPr>
      <w:r w:rsidRPr="00C43F2C">
        <w:rPr>
          <w:rFonts w:ascii="Book Antiqua" w:eastAsia="Times New Roman" w:hAnsi="Book Antiqua" w:cs="Arial"/>
          <w:b/>
          <w:i/>
          <w:sz w:val="24"/>
          <w:szCs w:val="24"/>
          <w:u w:val="single"/>
          <w:lang w:eastAsia="el-GR"/>
        </w:rPr>
        <w:t>ΑΠΑΝΤΗΣΕΙΣ</w:t>
      </w:r>
    </w:p>
    <w:sectPr w:rsidR="00C43F2C" w:rsidRPr="00C43F2C" w:rsidSect="008A4D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707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057" w:rsidRDefault="00E92057" w:rsidP="00E92057">
      <w:pPr>
        <w:spacing w:after="0" w:line="240" w:lineRule="auto"/>
      </w:pPr>
      <w:r>
        <w:separator/>
      </w:r>
    </w:p>
  </w:endnote>
  <w:endnote w:type="continuationSeparator" w:id="0">
    <w:p w:rsidR="00E92057" w:rsidRDefault="00E92057" w:rsidP="00E92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3C5D" w:rsidRDefault="00E53C5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3C5D" w:rsidRDefault="00E53C5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3C5D" w:rsidRDefault="00E53C5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057" w:rsidRDefault="00E92057" w:rsidP="00E92057">
      <w:pPr>
        <w:spacing w:after="0" w:line="240" w:lineRule="auto"/>
      </w:pPr>
      <w:r>
        <w:separator/>
      </w:r>
    </w:p>
  </w:footnote>
  <w:footnote w:type="continuationSeparator" w:id="0">
    <w:p w:rsidR="00E92057" w:rsidRDefault="00E92057" w:rsidP="00E92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3C5D" w:rsidRDefault="00E53C5D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2057" w:rsidRPr="008A4DF2" w:rsidRDefault="00E92057" w:rsidP="008A4DF2">
    <w:pPr>
      <w:pStyle w:val="a5"/>
      <w:pBdr>
        <w:bottom w:val="single" w:sz="4" w:space="1" w:color="auto"/>
      </w:pBdr>
      <w:tabs>
        <w:tab w:val="clear" w:pos="8306"/>
        <w:tab w:val="right" w:pos="9214"/>
      </w:tabs>
      <w:rPr>
        <w:rFonts w:ascii="Book Antiqua" w:hAnsi="Book Antiqua"/>
        <w:sz w:val="28"/>
        <w:szCs w:val="28"/>
      </w:rPr>
    </w:pPr>
    <w:r w:rsidRPr="00E92057">
      <w:rPr>
        <w:rFonts w:ascii="Book Antiqua" w:hAnsi="Book Antiqua"/>
        <w:sz w:val="28"/>
        <w:szCs w:val="28"/>
      </w:rPr>
      <w:t xml:space="preserve">ΜΑΘΗΜΑ: ΣΤΑΤΙΣΤΙΚΗ </w:t>
    </w:r>
    <w:r w:rsidRPr="00E92057">
      <w:rPr>
        <w:rFonts w:ascii="Book Antiqua" w:hAnsi="Book Antiqua"/>
        <w:sz w:val="28"/>
        <w:szCs w:val="28"/>
      </w:rPr>
      <w:t>201</w:t>
    </w:r>
    <w:r w:rsidR="00E53C5D">
      <w:rPr>
        <w:rFonts w:ascii="Book Antiqua" w:hAnsi="Book Antiqua"/>
        <w:sz w:val="28"/>
        <w:szCs w:val="28"/>
      </w:rPr>
      <w:t>8</w:t>
    </w:r>
    <w:r w:rsidRPr="00E92057">
      <w:rPr>
        <w:rFonts w:ascii="Book Antiqua" w:hAnsi="Book Antiqua"/>
        <w:sz w:val="28"/>
        <w:szCs w:val="28"/>
      </w:rPr>
      <w:t>-201</w:t>
    </w:r>
    <w:r w:rsidR="00E53C5D">
      <w:rPr>
        <w:rFonts w:ascii="Book Antiqua" w:hAnsi="Book Antiqua"/>
        <w:sz w:val="28"/>
        <w:szCs w:val="28"/>
      </w:rPr>
      <w:t>9</w:t>
    </w:r>
    <w:bookmarkStart w:id="0" w:name="_GoBack"/>
    <w:bookmarkEnd w:id="0"/>
    <w:r>
      <w:rPr>
        <w:rFonts w:ascii="Book Antiqua" w:hAnsi="Book Antiqua"/>
        <w:sz w:val="28"/>
        <w:szCs w:val="2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3C5D" w:rsidRDefault="00E53C5D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25398"/>
    <w:multiLevelType w:val="hybridMultilevel"/>
    <w:tmpl w:val="83329EC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465FE3"/>
    <w:multiLevelType w:val="hybridMultilevel"/>
    <w:tmpl w:val="DF0A453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rU0NDOzMLcwMzVW0lEKTi0uzszPAykwrAUAGm87sCwAAAA="/>
  </w:docVars>
  <w:rsids>
    <w:rsidRoot w:val="00760200"/>
    <w:rsid w:val="001E4297"/>
    <w:rsid w:val="00291EF9"/>
    <w:rsid w:val="004A09AD"/>
    <w:rsid w:val="004B6B35"/>
    <w:rsid w:val="00760200"/>
    <w:rsid w:val="0076778A"/>
    <w:rsid w:val="008A4DF2"/>
    <w:rsid w:val="00C31DF9"/>
    <w:rsid w:val="00C43F2C"/>
    <w:rsid w:val="00C64F1E"/>
    <w:rsid w:val="00CA3F84"/>
    <w:rsid w:val="00E53C5D"/>
    <w:rsid w:val="00E92057"/>
    <w:rsid w:val="00F60131"/>
    <w:rsid w:val="00FD1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67EA2"/>
  <w15:docId w15:val="{E56EC2C6-E508-43F3-B46B-401C9D5CA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4">
    <w:name w:val="heading 4"/>
    <w:basedOn w:val="a"/>
    <w:link w:val="4Char"/>
    <w:uiPriority w:val="9"/>
    <w:qFormat/>
    <w:rsid w:val="00C31DF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60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64F1E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E920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E92057"/>
  </w:style>
  <w:style w:type="paragraph" w:styleId="a6">
    <w:name w:val="footer"/>
    <w:basedOn w:val="a"/>
    <w:link w:val="Char0"/>
    <w:uiPriority w:val="99"/>
    <w:unhideWhenUsed/>
    <w:rsid w:val="00E920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E92057"/>
  </w:style>
  <w:style w:type="paragraph" w:styleId="a7">
    <w:name w:val="Balloon Text"/>
    <w:basedOn w:val="a"/>
    <w:link w:val="Char1"/>
    <w:uiPriority w:val="99"/>
    <w:semiHidden/>
    <w:unhideWhenUsed/>
    <w:rsid w:val="00CA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CA3F84"/>
    <w:rPr>
      <w:rFonts w:ascii="Tahoma" w:hAnsi="Tahoma" w:cs="Tahoma"/>
      <w:sz w:val="16"/>
      <w:szCs w:val="16"/>
    </w:rPr>
  </w:style>
  <w:style w:type="character" w:customStyle="1" w:styleId="4Char">
    <w:name w:val="Επικεφαλίδα 4 Char"/>
    <w:basedOn w:val="a0"/>
    <w:link w:val="4"/>
    <w:uiPriority w:val="9"/>
    <w:rsid w:val="00C31DF9"/>
    <w:rPr>
      <w:rFonts w:ascii="Times New Roman" w:eastAsia="Times New Roman" w:hAnsi="Times New Roman" w:cs="Times New Roman"/>
      <w:b/>
      <w:bCs/>
      <w:sz w:val="24"/>
      <w:szCs w:val="24"/>
      <w:lang w:eastAsia="el-GR"/>
    </w:rPr>
  </w:style>
  <w:style w:type="paragraph" w:styleId="Web">
    <w:name w:val="Normal (Web)"/>
    <w:basedOn w:val="a"/>
    <w:uiPriority w:val="99"/>
    <w:unhideWhenUsed/>
    <w:rsid w:val="008A4D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-Noelle</dc:creator>
  <cp:lastModifiedBy>Χρήστης των Windows</cp:lastModifiedBy>
  <cp:revision>2</cp:revision>
  <cp:lastPrinted>2016-02-24T14:11:00Z</cp:lastPrinted>
  <dcterms:created xsi:type="dcterms:W3CDTF">2018-10-16T16:36:00Z</dcterms:created>
  <dcterms:modified xsi:type="dcterms:W3CDTF">2018-10-16T16:36:00Z</dcterms:modified>
</cp:coreProperties>
</file>